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p>
      <w:pPr>
        <w:pStyle w:val="FirstParagraph"/>
      </w:pPr>
      <w:r>
        <w:t xml:space="preserve">[Your Full Name]</w:t>
      </w:r>
      <w:r>
        <w:br/>
      </w:r>
      <w:r>
        <w:t xml:space="preserve">[Your Address]</w:t>
      </w:r>
      <w:r>
        <w:br/>
      </w:r>
      <w:r>
        <w:t xml:space="preserve">Islamabad, Pakistan</w:t>
      </w:r>
      <w:r>
        <w:br/>
      </w:r>
      <w:r>
        <w:t xml:space="preserve">[Email Address]</w:t>
      </w:r>
      <w:r>
        <w:br/>
      </w:r>
      <w:r>
        <w:t xml:space="preserve">[Phone Number]</w:t>
      </w:r>
      <w:r>
        <w:br/>
      </w:r>
      <w:r>
        <w:t xml:space="preserve">[Date]</w:t>
      </w:r>
    </w:p>
    <w:p>
      <w:pPr>
        <w:pStyle w:val="BodyText"/>
      </w:pPr>
      <w:r>
        <w:t xml:space="preserve">Hiring Manager</w:t>
      </w:r>
    </w:p>
    <w:p>
      <w:pPr>
        <w:pStyle w:val="BodyText"/>
      </w:pPr>
      <w:r>
        <w:t xml:space="preserve">[Organization Name]</w:t>
      </w:r>
    </w:p>
    <w:p>
      <w:pPr>
        <w:pStyle w:val="BodyText"/>
      </w:pPr>
      <w:r>
        <w:t xml:space="preserve">[Organization Address]</w:t>
      </w:r>
      <w:r>
        <w:br/>
      </w:r>
      <w:r>
        <w:t xml:space="preserve">Islamabad, Pakistan</w:t>
      </w:r>
    </w:p>
    <w:bookmarkStart w:id="20" w:name="X754fec758619fe3c6c257c8d30708f74d129183"/>
    <w:p>
      <w:pPr>
        <w:pStyle w:val="Heading1"/>
      </w:pPr>
      <w:r>
        <w:t xml:space="preserve">Internship Application Letter for Curriculum Developer Position</w:t>
      </w:r>
    </w:p>
    <w:p>
      <w:pPr>
        <w:pStyle w:val="FirstParagraph"/>
      </w:pPr>
      <w:r>
        <w:t xml:space="preserve">Dear Hiring Manager,</w:t>
      </w:r>
    </w:p>
    <w:p>
      <w:pPr>
        <w:pStyle w:val="BodyText"/>
      </w:pPr>
      <w:r>
        <w:t xml:space="preserve">It is with profound enthusiasm that I submit my Internship Application Letter for the Curriculum Developer internship position at [Organization Name] in Islamabad. As a dedicated education enthusiast deeply committed to transforming Pakistan's academic landscape, I have long admired your organization's pioneering work in educational innovation within Pakistan Islamabad. Having closely followed your initiatives like the National Curriculum Enhancement Project and STEM Integration Framework, I am certain that my academic background, practical experience, and unwavering passion for developing contextually relevant curricula align perfectly with your mission to elevate educational standards across our nation.</w:t>
      </w:r>
    </w:p>
    <w:p>
      <w:pPr>
        <w:pStyle w:val="BodyText"/>
      </w:pPr>
      <w:r>
        <w:t xml:space="preserve">My academic journey at the National University of Modern Languages (NUML) in Islamabad has equipped me with a robust theoretical foundation in curriculum design, pedagogical methodologies, and educational psychology. During my Bachelor's program in Educational Studies with a specialization in Curriculum Development, I completed an intensive research project analyzing gaps between the current national curricula and 21st-century skill requirements across Punjab and Khyber Pakhtunkhwa provinces. This research involved extensive fieldwork across 15 public schools in Islamabad, where I collaborated with teachers to identify critical learning deficiencies. My findings directly contributed to a revised interdisciplinary module on digital literacy now being piloted in three Islamabad public schools – an experience that solidified my conviction that effective curriculum development must be deeply rooted in local context while embracing global best practices.</w:t>
      </w:r>
    </w:p>
    <w:p>
      <w:pPr>
        <w:pStyle w:val="BodyText"/>
      </w:pPr>
      <w:r>
        <w:t xml:space="preserve">What particularly excites me about this opportunity is the chance to contribute to Pakistan's educational evolution from within Islamabad, our nation's intellectual hub. Having witnessed firsthand the vibrant ecosystem of educational institutions here – from government schools like Model Town Public School to internationally accredited universities such as Quaid-i-Azam University and Beaconhouse National University – I understand that curriculum development in Pakistan Islamabad requires navigating unique challenges: diverse socio-economic contexts, multilingual learning environments, and the urgent need for culturally responsive content. My recent internship at the Islamabad Education Department's Curriculum Review Task Force provided me with practical exposure to these dynamics. There, I assisted in developing competency-based learning frameworks aligned with the National Education Policy 2025, ensuring historical and cultural narratives were appropriately represented in social studies curricula while maintaining academic rigor.</w:t>
      </w:r>
    </w:p>
    <w:p>
      <w:pPr>
        <w:pStyle w:val="BodyText"/>
      </w:pPr>
      <w:r>
        <w:t xml:space="preserve">In my current role as a Curriculum Assistant at Islamabad's Center for Educational Innovation, I have honed critical skills directly relevant to the Curriculum Developer internship. I've designed learning modules for teacher training programs focusing on inclusive pedagogy, utilizing digital tools like Canva and Google Classroom to create engaging materials that accommodate varying literacy levels across Pakistan Islamabad's diverse student population. One notable achievement was developing a climate change education module for Grade 7 students in Islamabad district schools, which integrated local environmental case studies from Margalla Hills and the Rawal Lake ecosystem. This project received commendation from the Federal Ministry of Education for its contextual relevance and practical application approach – exactly the kind of work I aspire to advance through your internship program.</w:t>
      </w:r>
    </w:p>
    <w:p>
      <w:pPr>
        <w:pStyle w:val="BodyText"/>
      </w:pPr>
      <w:r>
        <w:t xml:space="preserve">My commitment to education equity drives my approach to curriculum development. I recognize that in Pakistan Islamabad, where educational disparities between urban and rural areas remain pronounced, curricula must actively bridge these gaps. My coursework in Educational Equity at NUML focused on developing low-cost, high-impact learning resources suitable for under-resourced schools – a perspective I've applied through volunteer work with the "Books for Every Child" initiative in Islamabad's vulnerable communities. I understand that true curriculum development isn't merely about content selection; it's about creating accessible pathways to knowledge that empower students from all backgrounds to thrive.</w:t>
      </w:r>
    </w:p>
    <w:p>
      <w:pPr>
        <w:pStyle w:val="BodyText"/>
      </w:pPr>
      <w:r>
        <w:t xml:space="preserve">Moreover, I bring technical proficiency essential for modern curriculum design: advanced skills in learning management systems (Moodle, Canvas), data analysis tools (SPSS for educational assessment), and content creation software. During my NUML internship with the Curriculum Development Unit at Islamabad's Ministry of Education, I utilized these tools to analyze student performance data and redesign assessment rubrics that better measured critical thinking skills rather than rote memorization – a shift increasingly emphasized in Pakistan's education reforms.</w:t>
      </w:r>
    </w:p>
    <w:p>
      <w:pPr>
        <w:pStyle w:val="BodyText"/>
      </w:pPr>
      <w:r>
        <w:t xml:space="preserve">I am particularly drawn to your organization's work on integrating technology into curriculum design, which resonates with my passion for leveraging digital tools to enhance learning accessibility across Pakistan Islamabad. I recently completed an online certification from the Oxford University Press' "Digital Curriculum Design" program, focusing on creating blended learning experiences that bridge the urban-rural educational divide – a challenge urgently needing solutions in our national context. My proposal for a mobile-friendly curriculum module on financial literacy (designed specifically for low-bandwidth areas) was featured in NUML's Education Innovation Showcase, demonstrating my ability to innovate within resource constraints common across Pakistani educational settings.</w:t>
      </w:r>
    </w:p>
    <w:p>
      <w:pPr>
        <w:pStyle w:val="BodyText"/>
      </w:pPr>
      <w:r>
        <w:t xml:space="preserve">Choosing to pursue this internship opportunity in Islamabad represents more than career advancement – it's a commitment to serving Pakistan's most critical national priority: its youth. I am eager to contribute my skills while learning from your esteemed team, and I believe this position offers the ideal platform for me to develop into a curriculum specialist who can meaningfully impact education across Pakistan. The chance to work within Islamabad – where educational policy discussions shape national frameworks – would provide invaluable context for my professional growth.</w:t>
      </w:r>
    </w:p>
    <w:p>
      <w:pPr>
        <w:pStyle w:val="BodyText"/>
      </w:pPr>
      <w:r>
        <w:t xml:space="preserve">Thank you for considering my Internship Application Letter for the Curriculum Developer position. I have attached my resume, academic transcripts, and a portfolio showcasing curriculum samples developed during my studies and professional engagements. I welcome the opportunity to discuss how my proactive approach to curriculum design can support [Organization Name]'s mission in Pakistan Islamabad. Please feel free to contact me at your earliest convenience to schedule an interview.</w:t>
      </w:r>
    </w:p>
    <w:p>
      <w:pPr>
        <w:pStyle w:val="BodyText"/>
      </w:pPr>
      <w:r>
        <w:t xml:space="preserve">With sincere respect and anticipation,</w:t>
      </w:r>
    </w:p>
    <w:p>
      <w:pPr>
        <w:pStyle w:val="BodyText"/>
      </w:pPr>
      <w:r>
        <w:t xml:space="preserve">[Your Full Name]</w:t>
      </w:r>
    </w:p>
    <w:p>
      <w:pPr>
        <w:pStyle w:val="BodyText"/>
      </w:pPr>
      <w:r>
        <w:t xml:space="preserve">[Your Student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dc:title>
  <dc:creator/>
  <dc:language>en</dc:language>
  <cp:keywords/>
  <dcterms:created xsi:type="dcterms:W3CDTF">2026-07-15T11:23:19Z</dcterms:created>
  <dcterms:modified xsi:type="dcterms:W3CDTF">2026-07-15T11:23:19Z</dcterms:modified>
</cp:coreProperties>
</file>

<file path=docProps/custom.xml><?xml version="1.0" encoding="utf-8"?>
<Properties xmlns="http://schemas.openxmlformats.org/officeDocument/2006/custom-properties" xmlns:vt="http://schemas.openxmlformats.org/officeDocument/2006/docPropsVTypes"/>
</file>